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7C56D" w14:textId="77777777" w:rsidR="009252B4" w:rsidRDefault="009252B4" w:rsidP="009252B4"/>
    <w:p w14:paraId="759F7B89" w14:textId="77777777" w:rsidR="009058B3" w:rsidRPr="00061B18" w:rsidRDefault="009058B3" w:rsidP="009058B3">
      <w:pPr>
        <w:spacing w:line="276" w:lineRule="auto"/>
        <w:rPr>
          <w:rFonts w:ascii="Arial" w:hAnsi="Arial"/>
          <w:b/>
          <w:bCs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>Email #3: Campaign Kickoff and Event Announcement</w:t>
      </w:r>
    </w:p>
    <w:p w14:paraId="02533B06" w14:textId="77777777" w:rsidR="009058B3" w:rsidRPr="009058B3" w:rsidRDefault="009058B3" w:rsidP="009058B3">
      <w:pPr>
        <w:spacing w:line="276" w:lineRule="auto"/>
        <w:rPr>
          <w:rFonts w:ascii="Arial" w:hAnsi="Arial"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>Synopsis:</w:t>
      </w:r>
      <w:r w:rsidRPr="009058B3">
        <w:rPr>
          <w:rFonts w:ascii="Arial" w:hAnsi="Arial"/>
          <w:sz w:val="20"/>
          <w:szCs w:val="20"/>
        </w:rPr>
        <w:t xml:space="preserve"> Announce the start of your campaign, share your company’s fundraising goal, and ask your employees to show their support. </w:t>
      </w:r>
    </w:p>
    <w:p w14:paraId="4E0BF938" w14:textId="77777777" w:rsidR="009058B3" w:rsidRPr="009058B3" w:rsidRDefault="009058B3" w:rsidP="009058B3">
      <w:pPr>
        <w:spacing w:line="276" w:lineRule="auto"/>
        <w:rPr>
          <w:rFonts w:ascii="Arial" w:hAnsi="Arial"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>Recommended send time:</w:t>
      </w:r>
      <w:r w:rsidRPr="009058B3">
        <w:rPr>
          <w:rFonts w:ascii="Arial" w:hAnsi="Arial"/>
          <w:sz w:val="20"/>
          <w:szCs w:val="20"/>
        </w:rPr>
        <w:t xml:space="preserve"> Start of your campaign</w:t>
      </w:r>
    </w:p>
    <w:p w14:paraId="3C64C159" w14:textId="77777777" w:rsidR="009058B3" w:rsidRPr="009058B3" w:rsidRDefault="009058B3" w:rsidP="009058B3">
      <w:pPr>
        <w:spacing w:line="276" w:lineRule="auto"/>
        <w:rPr>
          <w:rFonts w:ascii="Arial" w:hAnsi="Arial"/>
          <w:sz w:val="20"/>
          <w:szCs w:val="20"/>
        </w:rPr>
      </w:pPr>
    </w:p>
    <w:p w14:paraId="005A4250" w14:textId="77777777" w:rsidR="009058B3" w:rsidRPr="00061B18" w:rsidRDefault="009058B3" w:rsidP="009058B3">
      <w:pPr>
        <w:spacing w:line="276" w:lineRule="auto"/>
        <w:rPr>
          <w:rFonts w:ascii="Arial" w:hAnsi="Arial"/>
          <w:b/>
          <w:bCs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 xml:space="preserve">From: </w:t>
      </w:r>
      <w:r w:rsidRPr="00061B18">
        <w:rPr>
          <w:rFonts w:ascii="Arial" w:hAnsi="Arial"/>
          <w:b/>
          <w:bCs/>
          <w:sz w:val="20"/>
          <w:szCs w:val="20"/>
          <w:highlight w:val="yellow"/>
        </w:rPr>
        <w:t>[company’s ECC]</w:t>
      </w:r>
    </w:p>
    <w:p w14:paraId="21AE9569" w14:textId="77777777" w:rsidR="009058B3" w:rsidRPr="009058B3" w:rsidRDefault="009058B3" w:rsidP="009058B3">
      <w:pPr>
        <w:spacing w:line="276" w:lineRule="auto"/>
        <w:rPr>
          <w:rFonts w:ascii="Arial" w:hAnsi="Arial"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 xml:space="preserve">To: </w:t>
      </w:r>
      <w:r w:rsidRPr="00061B18">
        <w:rPr>
          <w:rFonts w:ascii="Arial" w:hAnsi="Arial"/>
          <w:b/>
          <w:bCs/>
          <w:sz w:val="20"/>
          <w:szCs w:val="20"/>
          <w:highlight w:val="yellow"/>
        </w:rPr>
        <w:t>[company name]</w:t>
      </w:r>
      <w:r w:rsidRPr="009058B3">
        <w:rPr>
          <w:rFonts w:ascii="Arial" w:hAnsi="Arial"/>
          <w:sz w:val="20"/>
          <w:szCs w:val="20"/>
        </w:rPr>
        <w:t xml:space="preserve"> employees</w:t>
      </w:r>
    </w:p>
    <w:p w14:paraId="5BA7EE49" w14:textId="77777777" w:rsidR="009058B3" w:rsidRPr="009058B3" w:rsidRDefault="009058B3" w:rsidP="009058B3">
      <w:pPr>
        <w:spacing w:line="276" w:lineRule="auto"/>
        <w:rPr>
          <w:rFonts w:ascii="Arial" w:hAnsi="Arial"/>
          <w:sz w:val="20"/>
          <w:szCs w:val="20"/>
        </w:rPr>
      </w:pPr>
      <w:r w:rsidRPr="00061B18">
        <w:rPr>
          <w:rFonts w:ascii="Arial" w:hAnsi="Arial"/>
          <w:b/>
          <w:bCs/>
          <w:sz w:val="20"/>
          <w:szCs w:val="20"/>
        </w:rPr>
        <w:t>Subject:</w:t>
      </w:r>
      <w:r w:rsidRPr="009058B3">
        <w:rPr>
          <w:rFonts w:ascii="Arial" w:hAnsi="Arial"/>
          <w:sz w:val="20"/>
          <w:szCs w:val="20"/>
        </w:rPr>
        <w:t xml:space="preserve"> One, two, three … kick off! Join us, [</w:t>
      </w:r>
      <w:r w:rsidRPr="009058B3">
        <w:rPr>
          <w:rFonts w:ascii="Arial" w:hAnsi="Arial"/>
          <w:sz w:val="20"/>
          <w:szCs w:val="20"/>
          <w:highlight w:val="yellow"/>
        </w:rPr>
        <w:t>employee first name]</w:t>
      </w:r>
    </w:p>
    <w:p w14:paraId="7DAFA213" w14:textId="77777777" w:rsidR="009058B3" w:rsidRDefault="009058B3" w:rsidP="009058B3">
      <w:pPr>
        <w:spacing w:line="276" w:lineRule="auto"/>
        <w:rPr>
          <w:rFonts w:ascii="Arial" w:hAnsi="Arial"/>
        </w:rPr>
      </w:pPr>
    </w:p>
    <w:p w14:paraId="272DD1D2" w14:textId="546D3C50" w:rsidR="009252B4" w:rsidRPr="00A80B59" w:rsidRDefault="009252B4" w:rsidP="009058B3">
      <w:pPr>
        <w:spacing w:line="276" w:lineRule="auto"/>
        <w:rPr>
          <w:rFonts w:ascii="Arial" w:hAnsi="Arial"/>
        </w:rPr>
      </w:pPr>
      <w:r w:rsidRPr="00A80B59">
        <w:rPr>
          <w:rFonts w:ascii="Arial" w:hAnsi="Arial"/>
        </w:rPr>
        <w:t xml:space="preserve">Dear </w:t>
      </w:r>
      <w:r w:rsidRPr="009058B3">
        <w:rPr>
          <w:rFonts w:ascii="Arial" w:hAnsi="Arial"/>
          <w:highlight w:val="yellow"/>
        </w:rPr>
        <w:t>[First Name]</w:t>
      </w:r>
      <w:r>
        <w:rPr>
          <w:rFonts w:ascii="Arial" w:hAnsi="Arial"/>
        </w:rPr>
        <w:t>,</w:t>
      </w:r>
    </w:p>
    <w:p w14:paraId="23D73C5C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13334B73" w14:textId="03BB0C47" w:rsidR="009252B4" w:rsidRDefault="009058B3" w:rsidP="009252B4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Today kicks</w:t>
      </w:r>
      <w:r w:rsidR="009252B4">
        <w:rPr>
          <w:rFonts w:ascii="Arial" w:hAnsi="Arial"/>
        </w:rPr>
        <w:t xml:space="preserve"> off this year’s United Way of Martin County campaign</w:t>
      </w:r>
      <w:r>
        <w:rPr>
          <w:rFonts w:ascii="Arial" w:hAnsi="Arial"/>
        </w:rPr>
        <w:t xml:space="preserve"> to help local people live their best possible lives</w:t>
      </w:r>
      <w:r w:rsidR="009252B4">
        <w:rPr>
          <w:rFonts w:ascii="Arial" w:hAnsi="Arial"/>
        </w:rPr>
        <w:t>. Your gift will support United Way’s work to change lives in our community—creating a stronger Martin County for all.</w:t>
      </w:r>
    </w:p>
    <w:p w14:paraId="31E22CD5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4CDEA7BE" w14:textId="3911C10A" w:rsidR="009252B4" w:rsidRDefault="009058B3" w:rsidP="009252B4">
      <w:pPr>
        <w:spacing w:line="276" w:lineRule="auto"/>
        <w:rPr>
          <w:rFonts w:ascii="Arial" w:hAnsi="Arial"/>
        </w:rPr>
      </w:pPr>
      <w:r w:rsidRPr="009058B3">
        <w:rPr>
          <w:rFonts w:ascii="Arial" w:hAnsi="Arial"/>
        </w:rPr>
        <w:t xml:space="preserve">This year, we hope to have our most significant impact yet, and our goal is </w:t>
      </w:r>
      <w:r w:rsidRPr="009058B3">
        <w:rPr>
          <w:rFonts w:ascii="Arial" w:hAnsi="Arial"/>
          <w:highlight w:val="yellow"/>
        </w:rPr>
        <w:t>[insert $ campaign goal].</w:t>
      </w:r>
      <w:r w:rsidRPr="009058B3">
        <w:rPr>
          <w:rFonts w:ascii="Arial" w:hAnsi="Arial"/>
        </w:rPr>
        <w:t xml:space="preserve"> Your </w:t>
      </w:r>
      <w:r w:rsidR="00CE7BED">
        <w:rPr>
          <w:rFonts w:ascii="Arial" w:hAnsi="Arial"/>
        </w:rPr>
        <w:t>contribution</w:t>
      </w:r>
      <w:r w:rsidRPr="009058B3">
        <w:rPr>
          <w:rFonts w:ascii="Arial" w:hAnsi="Arial"/>
        </w:rPr>
        <w:t xml:space="preserve"> to United Way allows local people to receive job training, senior care, financial literacy, early childhood education, and much more. </w:t>
      </w:r>
    </w:p>
    <w:p w14:paraId="14D5FEFD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70A3F704" w14:textId="08E6F74F" w:rsidR="009252B4" w:rsidRDefault="009252B4" w:rsidP="009252B4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As we kick off our 202</w:t>
      </w:r>
      <w:r w:rsidR="00976690">
        <w:rPr>
          <w:rFonts w:ascii="Arial" w:hAnsi="Arial"/>
        </w:rPr>
        <w:t>1</w:t>
      </w:r>
      <w:r>
        <w:rPr>
          <w:rFonts w:ascii="Arial" w:hAnsi="Arial"/>
        </w:rPr>
        <w:t xml:space="preserve"> campaign, </w:t>
      </w:r>
      <w:r w:rsidR="00976690">
        <w:rPr>
          <w:rFonts w:ascii="Arial" w:hAnsi="Arial"/>
        </w:rPr>
        <w:t>United Way of Martin County is celebrating 50 years of caring for our community and the people in it.</w:t>
      </w:r>
      <w:r w:rsidR="00303A75">
        <w:rPr>
          <w:rFonts w:ascii="Arial" w:hAnsi="Arial"/>
        </w:rPr>
        <w:t xml:space="preserve"> Please consider adding $50 or more to last year's contribution or give $50 or more as a first-time gift in honor of this milestone</w:t>
      </w:r>
      <w:r w:rsidR="00303A75" w:rsidRPr="00303A75">
        <w:rPr>
          <w:rFonts w:ascii="Arial" w:hAnsi="Arial"/>
        </w:rPr>
        <w:t>.</w:t>
      </w:r>
    </w:p>
    <w:p w14:paraId="23F01817" w14:textId="77777777" w:rsidR="009058B3" w:rsidRDefault="009058B3" w:rsidP="009252B4">
      <w:pPr>
        <w:spacing w:line="276" w:lineRule="auto"/>
        <w:rPr>
          <w:rFonts w:ascii="Arial" w:hAnsi="Arial"/>
        </w:rPr>
      </w:pPr>
    </w:p>
    <w:p w14:paraId="5D483CC0" w14:textId="658A9C3C" w:rsidR="009252B4" w:rsidRDefault="009058B3" w:rsidP="009252B4">
      <w:pPr>
        <w:spacing w:line="276" w:lineRule="auto"/>
        <w:rPr>
          <w:rFonts w:ascii="Arial" w:hAnsi="Arial"/>
        </w:rPr>
      </w:pPr>
      <w:r w:rsidRPr="009058B3">
        <w:rPr>
          <w:rFonts w:ascii="Arial" w:hAnsi="Arial"/>
        </w:rPr>
        <w:t xml:space="preserve">Help your community and make a gift to United Way of </w:t>
      </w:r>
      <w:r>
        <w:rPr>
          <w:rFonts w:ascii="Arial" w:hAnsi="Arial"/>
        </w:rPr>
        <w:t>Martin County</w:t>
      </w:r>
      <w:r w:rsidRPr="009058B3">
        <w:rPr>
          <w:rFonts w:ascii="Arial" w:hAnsi="Arial"/>
        </w:rPr>
        <w:t xml:space="preserve">, today! Make sure to register for </w:t>
      </w:r>
      <w:r w:rsidRPr="009058B3">
        <w:rPr>
          <w:rFonts w:ascii="Arial" w:hAnsi="Arial"/>
          <w:highlight w:val="yellow"/>
        </w:rPr>
        <w:t>[event name</w:t>
      </w:r>
      <w:r w:rsidRPr="009058B3">
        <w:rPr>
          <w:rFonts w:ascii="Arial" w:hAnsi="Arial"/>
        </w:rPr>
        <w:t>], our virtual kickoff event, by [</w:t>
      </w:r>
      <w:r w:rsidRPr="009058B3">
        <w:rPr>
          <w:rFonts w:ascii="Arial" w:hAnsi="Arial"/>
          <w:highlight w:val="yellow"/>
        </w:rPr>
        <w:t>date</w:t>
      </w:r>
      <w:r w:rsidRPr="009058B3">
        <w:rPr>
          <w:rFonts w:ascii="Arial" w:hAnsi="Arial"/>
        </w:rPr>
        <w:t>]!</w:t>
      </w:r>
    </w:p>
    <w:p w14:paraId="79B6EFC1" w14:textId="77777777" w:rsidR="009058B3" w:rsidRDefault="009058B3" w:rsidP="009252B4">
      <w:pPr>
        <w:spacing w:line="276" w:lineRule="auto"/>
        <w:rPr>
          <w:rFonts w:ascii="Arial" w:hAnsi="Arial"/>
        </w:rPr>
      </w:pPr>
    </w:p>
    <w:p w14:paraId="374F8BF5" w14:textId="172C695C" w:rsidR="009252B4" w:rsidRDefault="009252B4" w:rsidP="009252B4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 xml:space="preserve">Whether you can give $5 or $500, our community is counting on our support. </w:t>
      </w:r>
    </w:p>
    <w:p w14:paraId="01B919AA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351A3233" w14:textId="694EA195" w:rsidR="009252B4" w:rsidRDefault="00370701" w:rsidP="009252B4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 xml:space="preserve">Together we can rise to any challenge. </w:t>
      </w:r>
      <w:r w:rsidR="009058B3">
        <w:rPr>
          <w:rFonts w:ascii="Arial" w:hAnsi="Arial"/>
        </w:rPr>
        <w:t xml:space="preserve">Give today </w:t>
      </w:r>
      <w:r w:rsidR="009058B3" w:rsidRPr="009058B3">
        <w:rPr>
          <w:rFonts w:ascii="Arial" w:hAnsi="Arial"/>
          <w:highlight w:val="yellow"/>
        </w:rPr>
        <w:t>[link to site]</w:t>
      </w:r>
      <w:r w:rsidR="009058B3">
        <w:rPr>
          <w:rFonts w:ascii="Arial" w:hAnsi="Arial"/>
        </w:rPr>
        <w:t xml:space="preserve"> because we</w:t>
      </w:r>
      <w:r w:rsidR="009252B4">
        <w:rPr>
          <w:rFonts w:ascii="Arial" w:hAnsi="Arial"/>
        </w:rPr>
        <w:t xml:space="preserve"> are Stronger United.</w:t>
      </w:r>
    </w:p>
    <w:p w14:paraId="4904A526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52406C62" w14:textId="77777777" w:rsidR="009252B4" w:rsidRDefault="009252B4" w:rsidP="009252B4">
      <w:pPr>
        <w:spacing w:line="276" w:lineRule="auto"/>
        <w:rPr>
          <w:rFonts w:ascii="Arial" w:hAnsi="Arial"/>
        </w:rPr>
      </w:pPr>
      <w:r>
        <w:rPr>
          <w:rFonts w:ascii="Arial" w:hAnsi="Arial"/>
        </w:rPr>
        <w:t>Sincerely,</w:t>
      </w:r>
    </w:p>
    <w:p w14:paraId="0C8AD3AE" w14:textId="3D4448B7" w:rsidR="009252B4" w:rsidRDefault="009058B3" w:rsidP="009252B4">
      <w:pPr>
        <w:tabs>
          <w:tab w:val="left" w:pos="2370"/>
        </w:tabs>
        <w:spacing w:line="276" w:lineRule="auto"/>
        <w:rPr>
          <w:rFonts w:ascii="Arial" w:hAnsi="Arial"/>
        </w:rPr>
      </w:pPr>
      <w:r>
        <w:rPr>
          <w:rFonts w:ascii="Arial" w:hAnsi="Arial"/>
        </w:rPr>
        <w:t>[</w:t>
      </w:r>
      <w:r w:rsidR="009252B4">
        <w:rPr>
          <w:rFonts w:ascii="Arial" w:hAnsi="Arial"/>
        </w:rPr>
        <w:t>Name</w:t>
      </w:r>
      <w:r>
        <w:rPr>
          <w:rFonts w:ascii="Arial" w:hAnsi="Arial"/>
        </w:rPr>
        <w:t>]</w:t>
      </w:r>
    </w:p>
    <w:p w14:paraId="44E77927" w14:textId="77777777" w:rsidR="009252B4" w:rsidRDefault="009252B4" w:rsidP="009252B4">
      <w:pPr>
        <w:spacing w:line="276" w:lineRule="auto"/>
        <w:rPr>
          <w:rFonts w:ascii="Arial" w:hAnsi="Arial"/>
        </w:rPr>
      </w:pPr>
    </w:p>
    <w:p w14:paraId="7A657D19" w14:textId="77777777" w:rsidR="00D3503D" w:rsidRDefault="00D3503D"/>
    <w:sectPr w:rsidR="00D3503D" w:rsidSect="00E219B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8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42521" w14:textId="77777777" w:rsidR="00A32D21" w:rsidRDefault="00370701">
      <w:r>
        <w:separator/>
      </w:r>
    </w:p>
  </w:endnote>
  <w:endnote w:type="continuationSeparator" w:id="0">
    <w:p w14:paraId="5C643EBE" w14:textId="77777777" w:rsidR="00A32D21" w:rsidRDefault="00370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93F22" w14:textId="77777777" w:rsidR="00976690" w:rsidRDefault="00976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A07F2" w14:textId="77777777" w:rsidR="00976690" w:rsidRDefault="00976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4F741" w14:textId="77777777" w:rsidR="00976690" w:rsidRDefault="00976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178E6" w14:textId="77777777" w:rsidR="00A32D21" w:rsidRDefault="00370701">
      <w:r>
        <w:separator/>
      </w:r>
    </w:p>
  </w:footnote>
  <w:footnote w:type="continuationSeparator" w:id="0">
    <w:p w14:paraId="77F62DC7" w14:textId="77777777" w:rsidR="00A32D21" w:rsidRDefault="003707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C4A1A" w14:textId="77777777" w:rsidR="00976690" w:rsidRDefault="00976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9E554" w14:textId="77777777" w:rsidR="00E219BD" w:rsidRDefault="009252B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28D22A9" wp14:editId="67934167">
          <wp:simplePos x="0" y="0"/>
          <wp:positionH relativeFrom="column">
            <wp:posOffset>-927847</wp:posOffset>
          </wp:positionH>
          <wp:positionV relativeFrom="paragraph">
            <wp:posOffset>-564776</wp:posOffset>
          </wp:positionV>
          <wp:extent cx="8336602" cy="1963270"/>
          <wp:effectExtent l="0" t="0" r="762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49072" cy="1966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53B2" w14:textId="77777777" w:rsidR="00976690" w:rsidRDefault="00976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zCzNLAwNzcxNDVS0lEKTi0uzszPAykwqgUAA66LXiwAAAA="/>
  </w:docVars>
  <w:rsids>
    <w:rsidRoot w:val="009252B4"/>
    <w:rsid w:val="00061B18"/>
    <w:rsid w:val="00303A75"/>
    <w:rsid w:val="00370701"/>
    <w:rsid w:val="009058B3"/>
    <w:rsid w:val="009252B4"/>
    <w:rsid w:val="00976690"/>
    <w:rsid w:val="00A32D21"/>
    <w:rsid w:val="00CE7BED"/>
    <w:rsid w:val="00D3503D"/>
    <w:rsid w:val="00E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F03CD"/>
  <w15:chartTrackingRefBased/>
  <w15:docId w15:val="{DD223432-31D1-44ED-A9BF-DE41600F5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2B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52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52B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766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69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cCarthy</dc:creator>
  <cp:keywords/>
  <dc:description/>
  <cp:lastModifiedBy>Nancy McCarthy</cp:lastModifiedBy>
  <cp:revision>7</cp:revision>
  <dcterms:created xsi:type="dcterms:W3CDTF">2020-08-11T19:16:00Z</dcterms:created>
  <dcterms:modified xsi:type="dcterms:W3CDTF">2021-10-01T14:20:00Z</dcterms:modified>
</cp:coreProperties>
</file>